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B51619" w14:textId="71C52F33" w:rsidR="009418B0" w:rsidRDefault="009418B0" w:rsidP="009418B0">
      <w:pPr>
        <w:pStyle w:val="Heading1"/>
        <w:rPr>
          <w:rFonts w:ascii="Lato" w:hAnsi="Lato"/>
        </w:rPr>
      </w:pPr>
      <w:r>
        <w:rPr>
          <w:rFonts w:ascii="Lato" w:hAnsi="Lato"/>
        </w:rPr>
        <w:t>Healthy Eating Test 1</w:t>
      </w:r>
    </w:p>
    <w:p w14:paraId="6B1D7FB1" w14:textId="77777777" w:rsidR="009418B0" w:rsidRDefault="009418B0" w:rsidP="009418B0"/>
    <w:p w14:paraId="65B8957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line of Python code performs the same task as the block code below?</w:t>
      </w:r>
    </w:p>
    <w:p w14:paraId="754C0E10" w14:textId="59EAA2EA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17FE04C7" wp14:editId="20BBA661">
            <wp:extent cx="2057400" cy="12382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46F5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display.print</w:t>
      </w:r>
      <w:proofErr w:type="spellEnd"/>
      <w:r>
        <w:rPr>
          <w:rFonts w:ascii="Lato" w:hAnsi="Lato"/>
          <w:color w:val="000000" w:themeColor="text1"/>
        </w:rPr>
        <w:t>(Hello!)</w:t>
      </w:r>
    </w:p>
    <w:p w14:paraId="67F0AD2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display.print</w:t>
      </w:r>
      <w:proofErr w:type="spellEnd"/>
      <w:r>
        <w:rPr>
          <w:rFonts w:ascii="Lato" w:hAnsi="Lato"/>
          <w:color w:val="000000" w:themeColor="text1"/>
        </w:rPr>
        <w:t>(“Hello!”)</w:t>
      </w:r>
    </w:p>
    <w:p w14:paraId="172EB83D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display.scroll</w:t>
      </w:r>
      <w:proofErr w:type="spellEnd"/>
      <w:r>
        <w:rPr>
          <w:rFonts w:ascii="Lato" w:hAnsi="Lato"/>
          <w:color w:val="000000" w:themeColor="text1"/>
        </w:rPr>
        <w:t>(“Hello!”)</w:t>
      </w:r>
    </w:p>
    <w:p w14:paraId="765EC03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</w:t>
      </w:r>
      <w:proofErr w:type="spellStart"/>
      <w:r>
        <w:rPr>
          <w:rFonts w:ascii="Lato" w:hAnsi="Lato"/>
          <w:color w:val="000000" w:themeColor="text1"/>
        </w:rPr>
        <w:t>display.scroll</w:t>
      </w:r>
      <w:proofErr w:type="spellEnd"/>
      <w:r>
        <w:rPr>
          <w:rFonts w:ascii="Lato" w:hAnsi="Lato"/>
          <w:color w:val="000000" w:themeColor="text1"/>
        </w:rPr>
        <w:t>(Hello!)</w:t>
      </w:r>
    </w:p>
    <w:p w14:paraId="2C00154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A3E34C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F7B1E7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type of statement is the IF statement?</w:t>
      </w:r>
    </w:p>
    <w:p w14:paraId="114C9E37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>if you are feeling hungry:</w:t>
      </w:r>
    </w:p>
    <w:p w14:paraId="435E556F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ab/>
        <w:t>Eat some food</w:t>
      </w:r>
    </w:p>
    <w:p w14:paraId="150058AC" w14:textId="37E1498A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proofErr w:type="spellStart"/>
      <w:r>
        <w:rPr>
          <w:rFonts w:ascii="Lato" w:hAnsi="Lato"/>
          <w:b/>
          <w:bCs/>
          <w:color w:val="000000" w:themeColor="text1"/>
        </w:rPr>
        <w:t>elif</w:t>
      </w:r>
      <w:proofErr w:type="spellEnd"/>
      <w:r>
        <w:rPr>
          <w:rFonts w:ascii="Lato" w:hAnsi="Lato"/>
          <w:b/>
          <w:bCs/>
          <w:color w:val="000000" w:themeColor="text1"/>
        </w:rPr>
        <w:t xml:space="preserve"> you are feeling thirsty:</w:t>
      </w:r>
    </w:p>
    <w:p w14:paraId="49566DB0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ab/>
        <w:t>Have a drink</w:t>
      </w:r>
    </w:p>
    <w:p w14:paraId="13BAE36A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>else:</w:t>
      </w:r>
    </w:p>
    <w:p w14:paraId="03B31142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ab/>
        <w:t>Do nothing</w:t>
      </w:r>
    </w:p>
    <w:p w14:paraId="07A9C9DA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7B15E8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equence</w:t>
      </w:r>
    </w:p>
    <w:p w14:paraId="0A83381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election</w:t>
      </w:r>
    </w:p>
    <w:p w14:paraId="670B407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teration</w:t>
      </w:r>
    </w:p>
    <w:p w14:paraId="35B4EFF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Function</w:t>
      </w:r>
    </w:p>
    <w:p w14:paraId="7966D5A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791F82B1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A43359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470B5B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8E5B976" w14:textId="7F6B5A36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does IDE stand for?</w:t>
      </w:r>
    </w:p>
    <w:p w14:paraId="3008B2C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nput, Develop, Experiment</w:t>
      </w:r>
    </w:p>
    <w:p w14:paraId="58BEED4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nput, Develop, Execute</w:t>
      </w:r>
    </w:p>
    <w:p w14:paraId="2FA2BCF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ntegrated Development Environment</w:t>
      </w:r>
    </w:p>
    <w:p w14:paraId="11379A8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nternal Development Environment</w:t>
      </w:r>
    </w:p>
    <w:p w14:paraId="1D302E9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5C78593B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004086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the name of the part of the IDE which allows you to try out your program to see if it works?</w:t>
      </w:r>
    </w:p>
    <w:p w14:paraId="05C1F97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Error checker</w:t>
      </w:r>
    </w:p>
    <w:p w14:paraId="7D8CBCC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Debugger</w:t>
      </w:r>
    </w:p>
    <w:p w14:paraId="1B32D0A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Code editor</w:t>
      </w:r>
    </w:p>
    <w:p w14:paraId="077B262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Runtime Environment</w:t>
      </w:r>
    </w:p>
    <w:p w14:paraId="1A747D3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1F3896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6EB34F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he code below has been developed to show the heart icon. What command is missing?</w:t>
      </w:r>
    </w:p>
    <w:p w14:paraId="385CE8C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</w:p>
    <w:p w14:paraId="5F5B692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le True:    </w:t>
      </w:r>
    </w:p>
    <w:p w14:paraId="50DE840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_______.HEART)</w:t>
      </w:r>
    </w:p>
    <w:p w14:paraId="037B6EC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sleep(2000)</w:t>
      </w:r>
    </w:p>
    <w:p w14:paraId="3155ECF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87162D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tring</w:t>
      </w:r>
    </w:p>
    <w:p w14:paraId="40E92C5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con</w:t>
      </w:r>
    </w:p>
    <w:p w14:paraId="4C56F0D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mage</w:t>
      </w:r>
    </w:p>
    <w:p w14:paraId="3E61CC1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Picture</w:t>
      </w:r>
    </w:p>
    <w:p w14:paraId="48DF1E0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328F57DF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35D11EF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7C7817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E0973B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7F642E3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02AC660" w14:textId="7BA870A4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 xml:space="preserve">The code below imports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library. What does the * mean?</w:t>
      </w:r>
    </w:p>
    <w:p w14:paraId="44092BD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</w:p>
    <w:p w14:paraId="2EE39E3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Nothing, it is a typo</w:t>
      </w:r>
    </w:p>
    <w:p w14:paraId="6D3965E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Import the * library 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</w:p>
    <w:p w14:paraId="4E07BC3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Import all modules 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</w:p>
    <w:p w14:paraId="19CC6DB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t allows you to add a comment to explain the purpose of the line</w:t>
      </w:r>
    </w:p>
    <w:p w14:paraId="5299AFE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6CFD905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696997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a syntax error?</w:t>
      </w:r>
    </w:p>
    <w:p w14:paraId="6A8A57D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n error in the logic of the program</w:t>
      </w:r>
    </w:p>
    <w:p w14:paraId="5859161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An error which results in an unexpected output</w:t>
      </w:r>
    </w:p>
    <w:p w14:paraId="6CB07C2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An error in the code which the computer doesn’t understand</w:t>
      </w:r>
    </w:p>
    <w:p w14:paraId="4997557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nything that stops the program from producing the correct output</w:t>
      </w:r>
    </w:p>
    <w:p w14:paraId="4DB738C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090B30F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D6276C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symbol is used to declare a variable?</w:t>
      </w:r>
    </w:p>
    <w:p w14:paraId="1573A49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+</w:t>
      </w:r>
    </w:p>
    <w:p w14:paraId="107DBE6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:</w:t>
      </w:r>
    </w:p>
    <w:p w14:paraId="42FD1EF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#</w:t>
      </w:r>
    </w:p>
    <w:p w14:paraId="039A15D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=</w:t>
      </w:r>
    </w:p>
    <w:p w14:paraId="4944BBB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6CE2107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5285617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66954C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44767D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8590C8E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72F904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5589678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EA1BF6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4C10A0C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79E1C17" w14:textId="1E386680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would be the code to produce the bottom row of LEDs in the image below?</w:t>
      </w:r>
    </w:p>
    <w:p w14:paraId="47A87233" w14:textId="4B9FAEC9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70A11D3" wp14:editId="79123C49">
            <wp:extent cx="2209800" cy="18764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5" t="14946" r="78632" b="57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1F22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“90009:”</w:t>
      </w:r>
    </w:p>
    <w:p w14:paraId="2B24BEE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“90009”</w:t>
      </w:r>
    </w:p>
    <w:p w14:paraId="3BBB945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“09990”</w:t>
      </w:r>
    </w:p>
    <w:p w14:paraId="2637400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“09990:”</w:t>
      </w:r>
    </w:p>
    <w:p w14:paraId="309F0AC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606D58C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DF36DA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is the name of the argument?</w:t>
      </w:r>
    </w:p>
    <w:p w14:paraId="5EC2BC0B" w14:textId="77777777" w:rsidR="009418B0" w:rsidRDefault="009418B0" w:rsidP="009418B0">
      <w:pPr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dot1)</w:t>
      </w:r>
    </w:p>
    <w:p w14:paraId="6FB4CF0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display</w:t>
      </w:r>
    </w:p>
    <w:p w14:paraId="06783CD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how</w:t>
      </w:r>
    </w:p>
    <w:p w14:paraId="4DC35F4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dot1</w:t>
      </w:r>
    </w:p>
    <w:p w14:paraId="5B2ABF5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one of the above</w:t>
      </w:r>
    </w:p>
    <w:p w14:paraId="11FC692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B5B5F4E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7BA7C43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DD767F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7FE7C27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E38829A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086D01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8369EDC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D9F7990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0A01AFB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B63EE28" w14:textId="5937E3B4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A joy pad is used to control a sprite on a computer game. When you press the yellow button the sprite jumps. Which type of statement is being run?</w:t>
      </w:r>
    </w:p>
    <w:p w14:paraId="63B43E8F" w14:textId="07CBBF3F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285A82BA" wp14:editId="522C47CF">
            <wp:extent cx="2114550" cy="16859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0DF7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equence</w:t>
      </w:r>
    </w:p>
    <w:p w14:paraId="2C19F18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election</w:t>
      </w:r>
    </w:p>
    <w:p w14:paraId="7A53E0A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teration</w:t>
      </w:r>
    </w:p>
    <w:p w14:paraId="7EDF006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ssignment</w:t>
      </w:r>
    </w:p>
    <w:p w14:paraId="4C1F21B2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615C7F01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481454C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E4C38B8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D28C8F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0B217E1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B4AC10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will appear on the screen if button b is pressed?</w:t>
      </w:r>
    </w:p>
    <w:p w14:paraId="1DDCA69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  <w:r>
        <w:rPr>
          <w:rFonts w:ascii="Lato" w:hAnsi="Lato"/>
          <w:color w:val="000000" w:themeColor="text1"/>
        </w:rPr>
        <w:br/>
        <w:t>while True:</w:t>
      </w:r>
      <w:r>
        <w:rPr>
          <w:rFonts w:ascii="Lato" w:hAnsi="Lato"/>
          <w:color w:val="000000" w:themeColor="text1"/>
        </w:rPr>
        <w:br/>
        <w:t xml:space="preserve">       if </w:t>
      </w:r>
      <w:proofErr w:type="spellStart"/>
      <w:r>
        <w:rPr>
          <w:rFonts w:ascii="Lato" w:hAnsi="Lato"/>
          <w:color w:val="000000" w:themeColor="text1"/>
        </w:rPr>
        <w:t>button_a.is_pressed</w:t>
      </w:r>
      <w:proofErr w:type="spellEnd"/>
      <w:r>
        <w:rPr>
          <w:rFonts w:ascii="Lato" w:hAnsi="Lato"/>
          <w:color w:val="000000" w:themeColor="text1"/>
        </w:rPr>
        <w:t>():</w:t>
      </w:r>
      <w:r>
        <w:rPr>
          <w:rFonts w:ascii="Lato" w:hAnsi="Lato"/>
          <w:color w:val="000000" w:themeColor="text1"/>
        </w:rPr>
        <w:br/>
        <w:t xml:space="preserve">       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HAPPY</w:t>
      </w:r>
      <w:proofErr w:type="spellEnd"/>
      <w:r>
        <w:rPr>
          <w:rFonts w:ascii="Lato" w:hAnsi="Lato"/>
          <w:color w:val="000000" w:themeColor="text1"/>
        </w:rPr>
        <w:t>)</w:t>
      </w:r>
      <w:r>
        <w:rPr>
          <w:rFonts w:ascii="Lato" w:hAnsi="Lato"/>
          <w:color w:val="000000" w:themeColor="text1"/>
        </w:rPr>
        <w:br/>
        <w:t xml:space="preserve">       else:</w:t>
      </w:r>
      <w:r>
        <w:rPr>
          <w:rFonts w:ascii="Lato" w:hAnsi="Lato"/>
          <w:color w:val="000000" w:themeColor="text1"/>
        </w:rPr>
        <w:br/>
        <w:t xml:space="preserve">       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SAD</w:t>
      </w:r>
      <w:proofErr w:type="spellEnd"/>
      <w:r>
        <w:rPr>
          <w:rFonts w:ascii="Lato" w:hAnsi="Lato"/>
          <w:color w:val="000000" w:themeColor="text1"/>
        </w:rPr>
        <w:t>)</w:t>
      </w:r>
    </w:p>
    <w:p w14:paraId="34EF3E9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 </w:t>
      </w:r>
    </w:p>
    <w:p w14:paraId="594174A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HAPPY Image</w:t>
      </w:r>
    </w:p>
    <w:p w14:paraId="3F26362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AD Image</w:t>
      </w:r>
    </w:p>
    <w:p w14:paraId="37F7D16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Nothing</w:t>
      </w:r>
    </w:p>
    <w:p w14:paraId="392848F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Error</w:t>
      </w:r>
    </w:p>
    <w:p w14:paraId="5983CD3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3064E4F7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9B0A8B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will the program below print?</w:t>
      </w:r>
    </w:p>
    <w:p w14:paraId="7945CEF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7</w:t>
      </w:r>
    </w:p>
    <w:p w14:paraId="0621F36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"Gareth"</w:t>
      </w:r>
    </w:p>
    <w:p w14:paraId="5F83CB9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“Hello”</w:t>
      </w:r>
    </w:p>
    <w:p w14:paraId="5E269F3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“Goodbye”</w:t>
      </w:r>
    </w:p>
    <w:p w14:paraId="0AB7241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print(“x”)</w:t>
      </w:r>
    </w:p>
    <w:p w14:paraId="2EF0BD7B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4A1EED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7</w:t>
      </w:r>
    </w:p>
    <w:p w14:paraId="3353F802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Goodbye</w:t>
      </w:r>
    </w:p>
    <w:p w14:paraId="375E390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x</w:t>
      </w:r>
    </w:p>
    <w:p w14:paraId="34BE5BE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7 Gareth Hello Goodbye</w:t>
      </w:r>
    </w:p>
    <w:p w14:paraId="05D91DD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75598D6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79378C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of the pins can be used to provide power to a motor?</w:t>
      </w:r>
    </w:p>
    <w:p w14:paraId="3F8D063E" w14:textId="0306EDC9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3355E074" wp14:editId="2E30039A">
            <wp:extent cx="1828800" cy="3009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200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8288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548D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7387BE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CF558C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1</w:t>
      </w:r>
    </w:p>
    <w:p w14:paraId="3B5BB5A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2</w:t>
      </w:r>
    </w:p>
    <w:p w14:paraId="48551FC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3V</w:t>
      </w:r>
    </w:p>
    <w:p w14:paraId="04B04FFD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GND</w:t>
      </w:r>
    </w:p>
    <w:p w14:paraId="7AF94FB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4973D8C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CC2948E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D906DFF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C5108A9" w14:textId="0FC9D8D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 xml:space="preserve">Which image will the following code produce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?</w:t>
      </w:r>
    </w:p>
    <w:p w14:paraId="4BC63394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from </w:t>
      </w:r>
      <w:proofErr w:type="spellStart"/>
      <w:r>
        <w:rPr>
          <w:rFonts w:ascii="Lato" w:hAnsi="Lato" w:cs="Courier New"/>
          <w:color w:val="000000" w:themeColor="text1"/>
        </w:rPr>
        <w:t>microbit</w:t>
      </w:r>
      <w:proofErr w:type="spellEnd"/>
      <w:r>
        <w:rPr>
          <w:rFonts w:ascii="Lato" w:hAnsi="Lato" w:cs="Courier New"/>
          <w:color w:val="000000" w:themeColor="text1"/>
        </w:rPr>
        <w:t xml:space="preserve"> import *</w:t>
      </w:r>
    </w:p>
    <w:p w14:paraId="08709CB8" w14:textId="77777777" w:rsidR="00367982" w:rsidRDefault="00367982" w:rsidP="00367982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from </w:t>
      </w:r>
      <w:proofErr w:type="spellStart"/>
      <w:r>
        <w:rPr>
          <w:rFonts w:ascii="Lato" w:hAnsi="Lato" w:cs="Courier New"/>
          <w:color w:val="000000" w:themeColor="text1"/>
        </w:rPr>
        <w:t>microbit</w:t>
      </w:r>
      <w:proofErr w:type="spellEnd"/>
      <w:r>
        <w:rPr>
          <w:rFonts w:ascii="Lato" w:hAnsi="Lato" w:cs="Courier New"/>
          <w:color w:val="000000" w:themeColor="text1"/>
        </w:rPr>
        <w:t xml:space="preserve"> import *</w:t>
      </w:r>
    </w:p>
    <w:p w14:paraId="0DB59C18" w14:textId="1CFC8B36" w:rsidR="009418B0" w:rsidRDefault="00367982" w:rsidP="00367982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pattern1 = Image</w:t>
      </w:r>
      <w:r>
        <w:rPr>
          <w:rFonts w:ascii="Lato" w:hAnsi="Lato" w:cs="Courier New"/>
          <w:color w:val="000000" w:themeColor="text1"/>
        </w:rPr>
        <w:t xml:space="preserve"> </w:t>
      </w:r>
      <w:r w:rsidR="009418B0">
        <w:rPr>
          <w:rFonts w:ascii="Lato" w:hAnsi="Lato" w:cs="Courier New"/>
          <w:color w:val="000000" w:themeColor="text1"/>
        </w:rPr>
        <w:t>(“00000:”</w:t>
      </w:r>
    </w:p>
    <w:p w14:paraId="0B320AB5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9090:”</w:t>
      </w:r>
    </w:p>
    <w:p w14:paraId="19D167E5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0000:”</w:t>
      </w:r>
    </w:p>
    <w:p w14:paraId="118B8121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90009:”</w:t>
      </w:r>
    </w:p>
    <w:p w14:paraId="2FE586A9" w14:textId="722862A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9990”)</w:t>
      </w:r>
    </w:p>
    <w:p w14:paraId="136BD9AA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</w:p>
    <w:p w14:paraId="2B8A0130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pattern1)</w:t>
      </w:r>
    </w:p>
    <w:p w14:paraId="685C4B47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7C0CF84" w14:textId="79425C7A" w:rsidR="009418B0" w:rsidRDefault="009418B0" w:rsidP="009418B0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090958A" wp14:editId="1F757CD3">
            <wp:extent cx="771525" cy="752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42" r="39111" b="7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5C3EE" w14:textId="25211F3C" w:rsidR="009418B0" w:rsidRDefault="009418B0" w:rsidP="009418B0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45C588FA" wp14:editId="4B7A1269">
            <wp:extent cx="771525" cy="752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54" b="74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A7E8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0F46DF0" w14:textId="5D903E95" w:rsidR="009418B0" w:rsidRDefault="009418B0" w:rsidP="009418B0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4624C15A" wp14:editId="4E3B8CAA">
            <wp:extent cx="771525" cy="7524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288" t="25052" r="39465" b="49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A5DD0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05DD54C" w14:textId="520601D4" w:rsidR="009418B0" w:rsidRDefault="009418B0" w:rsidP="009418B0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B1A7988" wp14:editId="3055435D">
            <wp:extent cx="771525" cy="752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332" t="24173" r="-578" b="50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C8B30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404B4B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13948E58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B1E3CA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9BB7EB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AC9A82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525879B" w14:textId="08F8C5D1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command can be used to delay the running of a line in a program?</w:t>
      </w:r>
    </w:p>
    <w:p w14:paraId="4BD023A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Pause</w:t>
      </w:r>
    </w:p>
    <w:p w14:paraId="0AF43EB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Delay</w:t>
      </w:r>
    </w:p>
    <w:p w14:paraId="5716E12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Stop</w:t>
      </w:r>
    </w:p>
    <w:p w14:paraId="23C8538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Sleep</w:t>
      </w:r>
    </w:p>
    <w:p w14:paraId="573880D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2DB4619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C0FFC38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C4BFCE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will happen if buttons A and B are pressed at the same time?</w:t>
      </w:r>
    </w:p>
    <w:p w14:paraId="5A32473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from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microbit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import</w:t>
      </w:r>
      <w:r>
        <w:rPr>
          <w:rFonts w:ascii="Lato" w:hAnsi="Lato"/>
          <w:color w:val="000000" w:themeColor="text1"/>
          <w:lang w:val="en-US"/>
        </w:rPr>
        <w:t xml:space="preserve"> * </w:t>
      </w:r>
    </w:p>
    <w:p w14:paraId="55E206C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while</w:t>
      </w:r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True</w:t>
      </w:r>
      <w:r>
        <w:rPr>
          <w:rFonts w:ascii="Lato" w:hAnsi="Lato"/>
          <w:color w:val="000000" w:themeColor="text1"/>
          <w:lang w:val="en-US"/>
        </w:rPr>
        <w:t xml:space="preserve">: </w:t>
      </w:r>
    </w:p>
    <w:p w14:paraId="5B29FFC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if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a.is_presse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(): </w:t>
      </w:r>
    </w:p>
    <w:p w14:paraId="7546D4E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color w:val="000000" w:themeColor="text1"/>
          <w:lang w:val="en-US"/>
        </w:rPr>
        <w:tab/>
      </w:r>
      <w:proofErr w:type="spell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HAPPY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3961962D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elif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b.is_presse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(): </w:t>
      </w:r>
    </w:p>
    <w:p w14:paraId="6FCB1F7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SA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5E837112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else</w:t>
      </w:r>
      <w:r>
        <w:rPr>
          <w:rFonts w:ascii="Lato" w:hAnsi="Lato"/>
          <w:color w:val="000000" w:themeColor="text1"/>
          <w:lang w:val="en-US"/>
        </w:rPr>
        <w:t xml:space="preserve">: </w:t>
      </w:r>
      <w:proofErr w:type="spell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YES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7395B327" w14:textId="77777777" w:rsidR="009418B0" w:rsidRDefault="009418B0" w:rsidP="009418B0">
      <w:pPr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  <w:lang w:val="en-US"/>
        </w:rPr>
        <w:t>display.clear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() </w:t>
      </w:r>
    </w:p>
    <w:p w14:paraId="5106C36C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B83E19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t will display HAPPY first and then SAD</w:t>
      </w:r>
    </w:p>
    <w:p w14:paraId="5D7187F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t will display HAPPY and SAD at the same time</w:t>
      </w:r>
    </w:p>
    <w:p w14:paraId="677AC89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t will display YES</w:t>
      </w:r>
    </w:p>
    <w:p w14:paraId="6C6EB80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t will cause an error to occur</w:t>
      </w:r>
    </w:p>
    <w:p w14:paraId="6E96B69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26E794C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D443D2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do you do when you want to end of break out of a loop?</w:t>
      </w:r>
    </w:p>
    <w:p w14:paraId="5DEA383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Use the ‘End Loop’ command</w:t>
      </w:r>
    </w:p>
    <w:p w14:paraId="7D7A666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Use the ‘End While’ command</w:t>
      </w:r>
    </w:p>
    <w:p w14:paraId="5BB8270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Use an interrupt</w:t>
      </w:r>
    </w:p>
    <w:p w14:paraId="42BE4A0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urn off the device</w:t>
      </w:r>
    </w:p>
    <w:p w14:paraId="192ACC8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ANSWER: C</w:t>
      </w:r>
    </w:p>
    <w:p w14:paraId="19F4422A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A9AFBC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will the code below output?</w:t>
      </w:r>
    </w:p>
    <w:p w14:paraId="36BAF0AB" w14:textId="77777777" w:rsidR="009418B0" w:rsidRPr="0009686D" w:rsidRDefault="009418B0" w:rsidP="009418B0">
      <w:pPr>
        <w:rPr>
          <w:rFonts w:ascii="Lato" w:hAnsi="Lato"/>
          <w:color w:val="000000" w:themeColor="text1"/>
          <w:lang w:val="pt-PT"/>
        </w:rPr>
      </w:pPr>
      <w:r w:rsidRPr="0009686D">
        <w:rPr>
          <w:rFonts w:ascii="Lato" w:hAnsi="Lato"/>
          <w:color w:val="000000" w:themeColor="text1"/>
          <w:lang w:val="pt-PT"/>
        </w:rPr>
        <w:t>Num1=”2”</w:t>
      </w:r>
    </w:p>
    <w:p w14:paraId="3CAF9A00" w14:textId="77777777" w:rsidR="009418B0" w:rsidRPr="0009686D" w:rsidRDefault="009418B0" w:rsidP="009418B0">
      <w:pPr>
        <w:rPr>
          <w:rFonts w:ascii="Lato" w:hAnsi="Lato"/>
          <w:color w:val="000000" w:themeColor="text1"/>
          <w:lang w:val="pt-PT"/>
        </w:rPr>
      </w:pPr>
      <w:r w:rsidRPr="0009686D">
        <w:rPr>
          <w:rFonts w:ascii="Lato" w:hAnsi="Lato"/>
          <w:color w:val="000000" w:themeColor="text1"/>
          <w:lang w:val="pt-PT"/>
        </w:rPr>
        <w:t>Num2=”3”</w:t>
      </w:r>
    </w:p>
    <w:p w14:paraId="37B3CF96" w14:textId="77777777" w:rsidR="009418B0" w:rsidRPr="0009686D" w:rsidRDefault="009418B0" w:rsidP="009418B0">
      <w:pPr>
        <w:rPr>
          <w:rFonts w:ascii="Lato" w:hAnsi="Lato"/>
          <w:color w:val="000000" w:themeColor="text1"/>
          <w:lang w:val="pt-PT"/>
        </w:rPr>
      </w:pPr>
      <w:r w:rsidRPr="0009686D">
        <w:rPr>
          <w:rFonts w:ascii="Lato" w:hAnsi="Lato"/>
          <w:color w:val="000000" w:themeColor="text1"/>
          <w:lang w:val="pt-PT"/>
        </w:rPr>
        <w:t>print(Num1+Num2)</w:t>
      </w:r>
    </w:p>
    <w:p w14:paraId="082F8251" w14:textId="77777777" w:rsidR="009418B0" w:rsidRPr="0009686D" w:rsidRDefault="009418B0" w:rsidP="009418B0">
      <w:pPr>
        <w:rPr>
          <w:rFonts w:ascii="Lato" w:hAnsi="Lato"/>
          <w:color w:val="000000" w:themeColor="text1"/>
          <w:lang w:val="pt-PT"/>
        </w:rPr>
      </w:pPr>
    </w:p>
    <w:p w14:paraId="21A70238" w14:textId="77777777" w:rsidR="009418B0" w:rsidRPr="0009686D" w:rsidRDefault="009418B0" w:rsidP="009418B0">
      <w:pPr>
        <w:rPr>
          <w:rFonts w:ascii="Lato" w:hAnsi="Lato"/>
          <w:color w:val="000000" w:themeColor="text1"/>
          <w:lang w:val="pt-PT"/>
        </w:rPr>
      </w:pPr>
      <w:r w:rsidRPr="0009686D">
        <w:rPr>
          <w:rFonts w:ascii="Lato" w:hAnsi="Lato"/>
          <w:color w:val="000000" w:themeColor="text1"/>
          <w:lang w:val="pt-PT"/>
        </w:rPr>
        <w:t>A. 5</w:t>
      </w:r>
    </w:p>
    <w:p w14:paraId="1F0CD8F1" w14:textId="77777777" w:rsidR="009418B0" w:rsidRPr="0009686D" w:rsidRDefault="009418B0" w:rsidP="009418B0">
      <w:pPr>
        <w:rPr>
          <w:rFonts w:ascii="Lato" w:hAnsi="Lato"/>
          <w:color w:val="000000" w:themeColor="text1"/>
          <w:lang w:val="pt-PT"/>
        </w:rPr>
      </w:pPr>
      <w:r w:rsidRPr="0009686D">
        <w:rPr>
          <w:rFonts w:ascii="Lato" w:hAnsi="Lato"/>
          <w:color w:val="000000" w:themeColor="text1"/>
          <w:lang w:val="pt-PT"/>
        </w:rPr>
        <w:t>B. Num1 + Num2</w:t>
      </w:r>
    </w:p>
    <w:p w14:paraId="4AEB4AAD" w14:textId="77777777" w:rsidR="009418B0" w:rsidRPr="0009686D" w:rsidRDefault="009418B0" w:rsidP="009418B0">
      <w:pPr>
        <w:rPr>
          <w:rFonts w:ascii="Lato" w:hAnsi="Lato"/>
          <w:color w:val="000000" w:themeColor="text1"/>
          <w:lang w:val="pt-PT"/>
        </w:rPr>
      </w:pPr>
      <w:r w:rsidRPr="0009686D">
        <w:rPr>
          <w:rFonts w:ascii="Lato" w:hAnsi="Lato"/>
          <w:color w:val="000000" w:themeColor="text1"/>
          <w:lang w:val="pt-PT"/>
        </w:rPr>
        <w:t>C. 2 + 3</w:t>
      </w:r>
    </w:p>
    <w:p w14:paraId="3F9CA05F" w14:textId="77777777" w:rsidR="009418B0" w:rsidRPr="0009686D" w:rsidRDefault="009418B0" w:rsidP="009418B0">
      <w:pPr>
        <w:rPr>
          <w:rFonts w:ascii="Lato" w:hAnsi="Lato"/>
          <w:color w:val="000000" w:themeColor="text1"/>
          <w:lang w:val="pt-PT"/>
        </w:rPr>
      </w:pPr>
      <w:r w:rsidRPr="0009686D">
        <w:rPr>
          <w:rFonts w:ascii="Lato" w:hAnsi="Lato"/>
          <w:color w:val="000000" w:themeColor="text1"/>
          <w:lang w:val="pt-PT"/>
        </w:rPr>
        <w:t>D. 23</w:t>
      </w:r>
    </w:p>
    <w:p w14:paraId="76C127F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6B27053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2FF40A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dentify a variable in the code below.</w:t>
      </w:r>
    </w:p>
    <w:p w14:paraId="2561343F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from </w:t>
      </w:r>
      <w:proofErr w:type="spellStart"/>
      <w:r>
        <w:rPr>
          <w:rFonts w:ascii="Lato" w:hAnsi="Lato" w:cs="Courier New"/>
          <w:color w:val="000000" w:themeColor="text1"/>
        </w:rPr>
        <w:t>microbit</w:t>
      </w:r>
      <w:proofErr w:type="spellEnd"/>
      <w:r>
        <w:rPr>
          <w:rFonts w:ascii="Lato" w:hAnsi="Lato" w:cs="Courier New"/>
          <w:color w:val="000000" w:themeColor="text1"/>
        </w:rPr>
        <w:t xml:space="preserve"> import *</w:t>
      </w:r>
    </w:p>
    <w:p w14:paraId="1D1E10FB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</w:p>
    <w:p w14:paraId="257E3A96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total = 0</w:t>
      </w:r>
    </w:p>
    <w:p w14:paraId="769A5851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</w:p>
    <w:p w14:paraId="1A3B14BD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while True:</w:t>
      </w:r>
    </w:p>
    <w:p w14:paraId="67974D22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if </w:t>
      </w:r>
      <w:proofErr w:type="spellStart"/>
      <w:r>
        <w:rPr>
          <w:rFonts w:ascii="Lato" w:hAnsi="Lato" w:cs="Courier New"/>
          <w:color w:val="000000" w:themeColor="text1"/>
        </w:rPr>
        <w:t>button_a.is_pressed</w:t>
      </w:r>
      <w:proofErr w:type="spellEnd"/>
      <w:r>
        <w:rPr>
          <w:rFonts w:ascii="Lato" w:hAnsi="Lato" w:cs="Courier New"/>
          <w:color w:val="000000" w:themeColor="text1"/>
        </w:rPr>
        <w:t>():</w:t>
      </w:r>
    </w:p>
    <w:p w14:paraId="3276ED37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total = total + 1</w:t>
      </w:r>
    </w:p>
    <w:p w14:paraId="177724FC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sleep(100)</w:t>
      </w:r>
    </w:p>
    <w:p w14:paraId="50D28E65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</w:t>
      </w:r>
      <w:proofErr w:type="spellStart"/>
      <w:r>
        <w:rPr>
          <w:rFonts w:ascii="Lato" w:hAnsi="Lato" w:cs="Courier New"/>
          <w:color w:val="000000" w:themeColor="text1"/>
        </w:rPr>
        <w:t>display.scroll</w:t>
      </w:r>
      <w:proofErr w:type="spellEnd"/>
      <w:r>
        <w:rPr>
          <w:rFonts w:ascii="Lato" w:hAnsi="Lato" w:cs="Courier New"/>
          <w:color w:val="000000" w:themeColor="text1"/>
        </w:rPr>
        <w:t>(total)</w:t>
      </w:r>
    </w:p>
    <w:p w14:paraId="38AD9108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</w:t>
      </w:r>
      <w:proofErr w:type="spellStart"/>
      <w:r>
        <w:rPr>
          <w:rFonts w:ascii="Lato" w:hAnsi="Lato" w:cs="Courier New"/>
          <w:color w:val="000000" w:themeColor="text1"/>
        </w:rPr>
        <w:t>elif</w:t>
      </w:r>
      <w:proofErr w:type="spellEnd"/>
      <w:r>
        <w:rPr>
          <w:rFonts w:ascii="Lato" w:hAnsi="Lato" w:cs="Courier New"/>
          <w:color w:val="000000" w:themeColor="text1"/>
        </w:rPr>
        <w:t xml:space="preserve"> </w:t>
      </w:r>
      <w:proofErr w:type="spellStart"/>
      <w:r>
        <w:rPr>
          <w:rFonts w:ascii="Lato" w:hAnsi="Lato" w:cs="Courier New"/>
          <w:color w:val="000000" w:themeColor="text1"/>
        </w:rPr>
        <w:t>button_b.is_pressed</w:t>
      </w:r>
      <w:proofErr w:type="spellEnd"/>
      <w:r>
        <w:rPr>
          <w:rFonts w:ascii="Lato" w:hAnsi="Lato" w:cs="Courier New"/>
          <w:color w:val="000000" w:themeColor="text1"/>
        </w:rPr>
        <w:t>():</w:t>
      </w:r>
    </w:p>
    <w:p w14:paraId="75A1BFA9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total = total - 2</w:t>
      </w:r>
    </w:p>
    <w:p w14:paraId="5942BBD7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sleep(100)</w:t>
      </w:r>
    </w:p>
    <w:p w14:paraId="702D1446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</w:t>
      </w: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total)</w:t>
      </w:r>
    </w:p>
    <w:p w14:paraId="0C6FB439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</w:t>
      </w:r>
      <w:proofErr w:type="spellStart"/>
      <w:r>
        <w:rPr>
          <w:rFonts w:ascii="Lato" w:hAnsi="Lato" w:cs="Courier New"/>
          <w:color w:val="000000" w:themeColor="text1"/>
        </w:rPr>
        <w:t>elif</w:t>
      </w:r>
      <w:proofErr w:type="spellEnd"/>
      <w:r>
        <w:rPr>
          <w:rFonts w:ascii="Lato" w:hAnsi="Lato" w:cs="Courier New"/>
          <w:color w:val="000000" w:themeColor="text1"/>
        </w:rPr>
        <w:t xml:space="preserve"> </w:t>
      </w:r>
      <w:proofErr w:type="spellStart"/>
      <w:r>
        <w:rPr>
          <w:rFonts w:ascii="Lato" w:hAnsi="Lato" w:cs="Courier New"/>
          <w:color w:val="000000" w:themeColor="text1"/>
        </w:rPr>
        <w:t>button_a.is_pressed</w:t>
      </w:r>
      <w:proofErr w:type="spellEnd"/>
      <w:r>
        <w:rPr>
          <w:rFonts w:ascii="Lato" w:hAnsi="Lato" w:cs="Courier New"/>
          <w:color w:val="000000" w:themeColor="text1"/>
        </w:rPr>
        <w:t xml:space="preserve">() and </w:t>
      </w:r>
      <w:proofErr w:type="spellStart"/>
      <w:r>
        <w:rPr>
          <w:rFonts w:ascii="Lato" w:hAnsi="Lato" w:cs="Courier New"/>
          <w:color w:val="000000" w:themeColor="text1"/>
        </w:rPr>
        <w:t>button_b.is_pressed</w:t>
      </w:r>
      <w:proofErr w:type="spellEnd"/>
      <w:r>
        <w:rPr>
          <w:rFonts w:ascii="Lato" w:hAnsi="Lato" w:cs="Courier New"/>
          <w:color w:val="000000" w:themeColor="text1"/>
        </w:rPr>
        <w:t>():</w:t>
      </w:r>
    </w:p>
    <w:p w14:paraId="3461ACAC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total = 0</w:t>
      </w:r>
    </w:p>
    <w:p w14:paraId="222A24A5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sleep(100)</w:t>
      </w:r>
    </w:p>
    <w:p w14:paraId="45CC7F78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</w:t>
      </w: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total)</w:t>
      </w:r>
    </w:p>
    <w:p w14:paraId="5142FAE8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else:</w:t>
      </w:r>
    </w:p>
    <w:p w14:paraId="11A067BB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</w:t>
      </w: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</w:t>
      </w:r>
      <w:proofErr w:type="spellStart"/>
      <w:r>
        <w:rPr>
          <w:rFonts w:ascii="Lato" w:hAnsi="Lato" w:cs="Courier New"/>
          <w:color w:val="000000" w:themeColor="text1"/>
        </w:rPr>
        <w:t>Image.SMILE</w:t>
      </w:r>
      <w:proofErr w:type="spellEnd"/>
      <w:r>
        <w:rPr>
          <w:rFonts w:ascii="Lato" w:hAnsi="Lato" w:cs="Courier New"/>
          <w:color w:val="000000" w:themeColor="text1"/>
        </w:rPr>
        <w:t>)</w:t>
      </w:r>
    </w:p>
    <w:p w14:paraId="51B8356B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2E6247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while</w:t>
      </w:r>
    </w:p>
    <w:p w14:paraId="72118D7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mport</w:t>
      </w:r>
    </w:p>
    <w:p w14:paraId="266E17A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f</w:t>
      </w:r>
    </w:p>
    <w:p w14:paraId="688F404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otal</w:t>
      </w:r>
    </w:p>
    <w:p w14:paraId="4B1861D6" w14:textId="61E663A1" w:rsidR="00034808" w:rsidRPr="009418B0" w:rsidRDefault="009418B0" w:rsidP="00416F3B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ANSWER: D</w:t>
      </w:r>
    </w:p>
    <w:sectPr w:rsidR="00034808" w:rsidRPr="009418B0" w:rsidSect="006B36F6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89CD38" w14:textId="77777777" w:rsidR="00B33670" w:rsidRDefault="00B33670" w:rsidP="006B36F6">
      <w:pPr>
        <w:spacing w:after="0" w:line="240" w:lineRule="auto"/>
      </w:pPr>
      <w:r>
        <w:separator/>
      </w:r>
    </w:p>
  </w:endnote>
  <w:endnote w:type="continuationSeparator" w:id="0">
    <w:p w14:paraId="3CAA21D6" w14:textId="77777777" w:rsidR="00B33670" w:rsidRDefault="00B33670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8A7DED" w14:textId="77777777" w:rsidR="00B33670" w:rsidRDefault="00B33670" w:rsidP="006B36F6">
      <w:pPr>
        <w:spacing w:after="0" w:line="240" w:lineRule="auto"/>
      </w:pPr>
      <w:r>
        <w:separator/>
      </w:r>
    </w:p>
  </w:footnote>
  <w:footnote w:type="continuationSeparator" w:id="0">
    <w:p w14:paraId="46DE1628" w14:textId="77777777" w:rsidR="00B33670" w:rsidRDefault="00B33670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16423"/>
    <w:multiLevelType w:val="hybridMultilevel"/>
    <w:tmpl w:val="B95A3FC6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962301">
    <w:abstractNumId w:val="16"/>
  </w:num>
  <w:num w:numId="2" w16cid:durableId="1259025050">
    <w:abstractNumId w:val="18"/>
  </w:num>
  <w:num w:numId="3" w16cid:durableId="1178229181">
    <w:abstractNumId w:val="5"/>
  </w:num>
  <w:num w:numId="4" w16cid:durableId="566886639">
    <w:abstractNumId w:val="7"/>
  </w:num>
  <w:num w:numId="5" w16cid:durableId="910047430">
    <w:abstractNumId w:val="6"/>
  </w:num>
  <w:num w:numId="6" w16cid:durableId="226769941">
    <w:abstractNumId w:val="8"/>
  </w:num>
  <w:num w:numId="7" w16cid:durableId="1105274138">
    <w:abstractNumId w:val="9"/>
  </w:num>
  <w:num w:numId="8" w16cid:durableId="1430543346">
    <w:abstractNumId w:val="15"/>
  </w:num>
  <w:num w:numId="9" w16cid:durableId="872229417">
    <w:abstractNumId w:val="10"/>
  </w:num>
  <w:num w:numId="10" w16cid:durableId="1277567347">
    <w:abstractNumId w:val="0"/>
  </w:num>
  <w:num w:numId="11" w16cid:durableId="27488165">
    <w:abstractNumId w:val="3"/>
  </w:num>
  <w:num w:numId="12" w16cid:durableId="1373798396">
    <w:abstractNumId w:val="14"/>
  </w:num>
  <w:num w:numId="13" w16cid:durableId="1305695898">
    <w:abstractNumId w:val="2"/>
  </w:num>
  <w:num w:numId="14" w16cid:durableId="1365784677">
    <w:abstractNumId w:val="19"/>
  </w:num>
  <w:num w:numId="15" w16cid:durableId="2130973268">
    <w:abstractNumId w:val="12"/>
  </w:num>
  <w:num w:numId="16" w16cid:durableId="1662075665">
    <w:abstractNumId w:val="17"/>
  </w:num>
  <w:num w:numId="17" w16cid:durableId="1814905127">
    <w:abstractNumId w:val="13"/>
  </w:num>
  <w:num w:numId="18" w16cid:durableId="1374189775">
    <w:abstractNumId w:val="1"/>
  </w:num>
  <w:num w:numId="19" w16cid:durableId="1061830163">
    <w:abstractNumId w:val="11"/>
  </w:num>
  <w:num w:numId="20" w16cid:durableId="197987528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9686D"/>
    <w:rsid w:val="000D0102"/>
    <w:rsid w:val="000D32E9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2A8C"/>
    <w:rsid w:val="00245BFC"/>
    <w:rsid w:val="00294C36"/>
    <w:rsid w:val="002956D2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67982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0232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18B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33670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D3079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0F01"/>
    <w:rsid w:val="00F750FD"/>
    <w:rsid w:val="00F87840"/>
    <w:rsid w:val="00FA1573"/>
    <w:rsid w:val="00FB2B7F"/>
    <w:rsid w:val="00FB60BB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  <w:style w:type="paragraph" w:styleId="NoSpacing">
    <w:name w:val="No Spacing"/>
    <w:uiPriority w:val="1"/>
    <w:qFormat/>
    <w:rsid w:val="009418B0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 Edgell</cp:lastModifiedBy>
  <cp:revision>203</cp:revision>
  <dcterms:created xsi:type="dcterms:W3CDTF">2018-06-05T11:06:00Z</dcterms:created>
  <dcterms:modified xsi:type="dcterms:W3CDTF">2024-10-26T10:18:00Z</dcterms:modified>
</cp:coreProperties>
</file>